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987BD9" w14:paraId="605D34DD" w14:textId="77777777" w:rsidTr="619B6D41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87BD9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4D0F32" w:rsidRPr="00987BD9" w14:paraId="36413FBF" w14:textId="77777777" w:rsidTr="619B6D41">
        <w:tc>
          <w:tcPr>
            <w:tcW w:w="1799" w:type="dxa"/>
            <w:gridSpan w:val="2"/>
          </w:tcPr>
          <w:p w14:paraId="72C1DC59" w14:textId="77777777" w:rsidR="004D0F32" w:rsidRPr="00987BD9" w:rsidRDefault="004D0F32" w:rsidP="004D0F3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D821990" w:rsidR="004D0F32" w:rsidRPr="00987BD9" w:rsidRDefault="004D0F32" w:rsidP="004D0F3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VOD V RAZISKOVALNO DELO </w:t>
            </w:r>
          </w:p>
        </w:tc>
      </w:tr>
      <w:tr w:rsidR="004D0F32" w:rsidRPr="00987BD9" w14:paraId="12BB578E" w14:textId="77777777" w:rsidTr="619B6D41">
        <w:tc>
          <w:tcPr>
            <w:tcW w:w="1799" w:type="dxa"/>
            <w:gridSpan w:val="2"/>
          </w:tcPr>
          <w:p w14:paraId="003758B5" w14:textId="26B34155" w:rsidR="004D0F32" w:rsidRPr="00987BD9" w:rsidRDefault="004D0F32" w:rsidP="0072292D">
            <w:pPr>
              <w:tabs>
                <w:tab w:val="left" w:pos="1567"/>
              </w:tabs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  <w:r w:rsidR="00092D71"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ab/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0551613" w:rsidR="004D0F32" w:rsidRPr="00987BD9" w:rsidRDefault="004D0F32" w:rsidP="004D0F32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INTRODUCTION INTO</w:t>
            </w:r>
            <w:r w:rsidR="00B17F38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E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SEARCH WORK </w:t>
            </w:r>
          </w:p>
        </w:tc>
      </w:tr>
      <w:tr w:rsidR="005A11E4" w:rsidRPr="00987BD9" w14:paraId="0BB44B80" w14:textId="77777777" w:rsidTr="619B6D41">
        <w:tc>
          <w:tcPr>
            <w:tcW w:w="3307" w:type="dxa"/>
            <w:gridSpan w:val="5"/>
            <w:vAlign w:val="center"/>
          </w:tcPr>
          <w:p w14:paraId="381AAD97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987BD9" w14:paraId="5EC26D3D" w14:textId="77777777" w:rsidTr="619B6D41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987BD9" w14:paraId="23FFFBED" w14:textId="77777777" w:rsidTr="619B6D41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987BD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987BD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987BD9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2526FB" w:rsidR="00B1469E" w:rsidRPr="00987BD9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B1469E" w:rsidRPr="00987BD9" w14:paraId="4AE235F2" w14:textId="77777777" w:rsidTr="619B6D41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987BD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987BD9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987BD9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5DF68338" w:rsidR="00B1469E" w:rsidRPr="00987BD9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987BD9" w14:paraId="1E148366" w14:textId="77777777" w:rsidTr="619B6D41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87BD9" w14:paraId="53363266" w14:textId="77777777" w:rsidTr="619B6D41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987BD9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987BD9" w14:paraId="6024E532" w14:textId="77777777" w:rsidTr="619B6D41">
        <w:trPr>
          <w:trHeight w:val="56"/>
        </w:trPr>
        <w:tc>
          <w:tcPr>
            <w:tcW w:w="5718" w:type="dxa"/>
            <w:gridSpan w:val="11"/>
            <w:vMerge/>
          </w:tcPr>
          <w:p w14:paraId="6138598E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987BD9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987BD9" w14:paraId="6B1B7C32" w14:textId="77777777" w:rsidTr="619B6D41">
        <w:tc>
          <w:tcPr>
            <w:tcW w:w="5718" w:type="dxa"/>
            <w:gridSpan w:val="11"/>
          </w:tcPr>
          <w:p w14:paraId="02799658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987BD9" w14:paraId="5DB8E894" w14:textId="77777777" w:rsidTr="619B6D41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987BD9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987BD9" w14:paraId="5FC48C48" w14:textId="77777777" w:rsidTr="619B6D41">
        <w:tc>
          <w:tcPr>
            <w:tcW w:w="9695" w:type="dxa"/>
            <w:gridSpan w:val="17"/>
          </w:tcPr>
          <w:p w14:paraId="19BF6CFB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987BD9" w14:paraId="69EB4177" w14:textId="77777777" w:rsidTr="002C3552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987BD9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B5E59" w:rsidRPr="00987BD9" w14:paraId="6C3C0BA4" w14:textId="77777777" w:rsidTr="002C3552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E0CD" w14:textId="6D4F2310" w:rsidR="00BB5E59" w:rsidRPr="00987BD9" w:rsidRDefault="006F2C45" w:rsidP="00061ED7">
            <w:pPr>
              <w:spacing w:after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384EBC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BB5E59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-P</w:t>
            </w:r>
          </w:p>
          <w:p w14:paraId="013B6061" w14:textId="76FC9216" w:rsidR="006F2C45" w:rsidRPr="00987BD9" w:rsidRDefault="00384EBC" w:rsidP="00061E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8 </w:t>
            </w:r>
            <w:r w:rsidR="006F2C45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02612" w14:textId="7CA5913A" w:rsidR="006F2C45" w:rsidRPr="00987BD9" w:rsidRDefault="006F2C4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 a-V</w:t>
            </w:r>
          </w:p>
          <w:p w14:paraId="6C84A960" w14:textId="6E19A207" w:rsidR="00BB5E59" w:rsidRPr="00987BD9" w:rsidRDefault="006F2C4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8 e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C78C364" w:rsidR="00BB5E59" w:rsidRPr="00987BD9" w:rsidRDefault="5401CDD1" w:rsidP="4F5F6E4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1</w:t>
            </w:r>
            <w:r w:rsidR="00A06AE0"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3FECCFEF" w:rsidR="00BB5E59" w:rsidRPr="00987BD9" w:rsidRDefault="353179C8" w:rsidP="4F5F6E4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</w:t>
            </w:r>
            <w:r w:rsidR="65935BB1"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5C73A9" w:rsidRPr="00987BD9" w14:paraId="33611488" w14:textId="77777777" w:rsidTr="002C3552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C73A9" w:rsidRPr="00987BD9" w14:paraId="3AFC1636" w14:textId="77777777" w:rsidTr="002C3552">
        <w:trPr>
          <w:trHeight w:val="318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987BD9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87BD9" w14:paraId="6194853B" w14:textId="77777777" w:rsidTr="619B6D41">
        <w:tc>
          <w:tcPr>
            <w:tcW w:w="9695" w:type="dxa"/>
            <w:gridSpan w:val="17"/>
          </w:tcPr>
          <w:p w14:paraId="73ECE184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87BD9" w14:paraId="695F6595" w14:textId="77777777" w:rsidTr="619B6D41">
        <w:tc>
          <w:tcPr>
            <w:tcW w:w="3307" w:type="dxa"/>
            <w:gridSpan w:val="5"/>
          </w:tcPr>
          <w:p w14:paraId="19C80114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445BB6" w:rsidR="005A11E4" w:rsidRPr="00987BD9" w:rsidRDefault="00B17F38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BEKA KOVAČIČ LUKMAN</w:t>
            </w:r>
          </w:p>
        </w:tc>
      </w:tr>
      <w:tr w:rsidR="005A11E4" w:rsidRPr="00987BD9" w14:paraId="373ADDF1" w14:textId="77777777" w:rsidTr="619B6D41">
        <w:tc>
          <w:tcPr>
            <w:tcW w:w="9695" w:type="dxa"/>
            <w:gridSpan w:val="17"/>
          </w:tcPr>
          <w:p w14:paraId="0BC8F3BA" w14:textId="77777777" w:rsidR="005A11E4" w:rsidRPr="00987BD9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987BD9" w14:paraId="2546E5AF" w14:textId="77777777" w:rsidTr="619B6D41">
        <w:tc>
          <w:tcPr>
            <w:tcW w:w="2298" w:type="dxa"/>
            <w:gridSpan w:val="3"/>
            <w:vMerge w:val="restart"/>
          </w:tcPr>
          <w:p w14:paraId="6861494E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987BD9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987BD9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987BD9" w14:paraId="0712B376" w14:textId="77777777" w:rsidTr="619B6D41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987BD9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987BD9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987BD9" w14:paraId="0BB418C6" w14:textId="77777777" w:rsidTr="619B6D41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987BD9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124F34" w:rsidRPr="00124F34" w14:paraId="273ADA0E" w14:textId="77777777" w:rsidTr="619B6D41">
        <w:trPr>
          <w:trHeight w:val="275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7C994F8" w:rsidR="00B27E5F" w:rsidRPr="00124F34" w:rsidRDefault="00B27E5F" w:rsidP="004D0F32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124F34" w:rsidRDefault="0035712C" w:rsidP="0035712C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71705D9" w:rsidR="00B27E5F" w:rsidRPr="00124F34" w:rsidRDefault="00B27E5F" w:rsidP="0099747B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987BD9" w14:paraId="32638BBD" w14:textId="77777777" w:rsidTr="619B6D41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32" w:rsidRPr="00987BD9" w14:paraId="4EDFC7EE" w14:textId="77777777" w:rsidTr="619B6D41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749FF" w14:textId="5A6A4003" w:rsidR="00291419" w:rsidRPr="00987BD9" w:rsidRDefault="00291419" w:rsidP="00EB6B9C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Uvod v raziskovalno metodologijo (pomen raziskovanja, cilji raziskovanja, motivacija za raziskovanje, raziskovalne metode – raziskovalne metodologije (razlike), raziskovalni proces, kriteriji za dobro raziskovalno delo oz. 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aziskavo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5C28ABDF" w14:textId="39268CA1" w:rsidR="00EB6B9C" w:rsidRPr="00987BD9" w:rsidRDefault="00291419" w:rsidP="0091067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Načrtovanje raziskave</w:t>
            </w:r>
            <w:r w:rsidR="00910677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(p</w:t>
            </w:r>
            <w:r w:rsidR="00EB6B9C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egled literature (iskanje in navajanje, Endnote, baze člankov)</w:t>
            </w:r>
            <w:r w:rsidR="00910677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 zbiranje podatkov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33524644" w14:textId="16EDD8A7" w:rsidR="00910677" w:rsidRPr="00987BD9" w:rsidRDefault="00910677" w:rsidP="0091067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Zasnova raziskave (identifikacija raziskovalnega izziva, raziskovalna vprašanja in hipoteze, potebe po raziskavi, cilji, namen raziskave)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7125347D" w14:textId="3D9D422E" w:rsidR="00910677" w:rsidRPr="00987BD9" w:rsidRDefault="00910677" w:rsidP="00910677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Metode (raziskovalne in znanstvene metode, kvalitativne in kvantitativne metode</w:t>
            </w:r>
            <w:r w:rsidR="00490047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 ...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)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625112B6" w14:textId="5500AB70" w:rsidR="00EB6B9C" w:rsidRPr="00987BD9" w:rsidRDefault="00910677" w:rsidP="00EB6B9C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Ozadje lažnih novic (fake news), preverjanje podatkov in kritična evalvacija raziskav in podatkov</w:t>
            </w:r>
            <w:r w:rsidR="00124F34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987BD9" w:rsidRDefault="004D0F32" w:rsidP="004D0F3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648CA" w14:textId="15BDC188" w:rsidR="00216F37" w:rsidRPr="00987BD9" w:rsidRDefault="00C544B5" w:rsidP="00987BD9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  <w:r w:rsidRPr="00987BD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 xml:space="preserve">Introduction to the research methodology (meaning of research, objective of research, motivation for research, </w:t>
            </w:r>
            <w:r w:rsidR="00490047" w:rsidRPr="00987BD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research methods vs. research methodologies, research process, criteria of good research</w:t>
            </w:r>
            <w:r w:rsid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.</w:t>
            </w:r>
          </w:p>
          <w:p w14:paraId="1BFF8C2B" w14:textId="2BB629B7" w:rsidR="00490047" w:rsidRPr="00987BD9" w:rsidRDefault="00490047" w:rsidP="00216F37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  <w:r w:rsidRPr="00987B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987BD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Research design (literature review (search and citing, Endnote, databases), data search and data collection</w:t>
            </w:r>
            <w:r w:rsid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.</w:t>
            </w:r>
          </w:p>
          <w:p w14:paraId="1C917380" w14:textId="2435AF4E" w:rsidR="00490047" w:rsidRPr="00124F34" w:rsidRDefault="00490047" w:rsidP="00124F34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</w:pPr>
            <w:r w:rsidRP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A conceptualization of research (identification of research challenge, research questions and hypotheses, needs for the research, goals)</w:t>
            </w:r>
            <w:r w:rsidR="00124F34" w:rsidRP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.</w:t>
            </w:r>
          </w:p>
          <w:p w14:paraId="6CBC9451" w14:textId="58587B3C" w:rsidR="00490047" w:rsidRPr="00987BD9" w:rsidRDefault="00490047" w:rsidP="00216F37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  <w:r w:rsidRPr="00987B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987BD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Methods (research and scientific methods, quantitative, qualitative, …)</w:t>
            </w:r>
            <w:r w:rsid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.</w:t>
            </w:r>
          </w:p>
          <w:p w14:paraId="607B09F3" w14:textId="557C9EE9" w:rsidR="00490047" w:rsidRPr="00987BD9" w:rsidRDefault="00490047" w:rsidP="00216F37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  <w:r w:rsidRPr="00987BD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 xml:space="preserve"> Backgrounds of fake news, evaluation of data, critical evaluation of research and data</w:t>
            </w:r>
            <w:r w:rsidR="00124F3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.</w:t>
            </w:r>
          </w:p>
          <w:p w14:paraId="68E25B91" w14:textId="6888BB01" w:rsidR="00490047" w:rsidRPr="00987BD9" w:rsidRDefault="00490047" w:rsidP="00490047">
            <w:pPr>
              <w:pStyle w:val="Odstavekseznama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35712C" w:rsidRPr="00987BD9" w14:paraId="50F6CFCC" w14:textId="77777777" w:rsidTr="619B6D41">
        <w:tc>
          <w:tcPr>
            <w:tcW w:w="9695" w:type="dxa"/>
            <w:gridSpan w:val="17"/>
            <w:tcBorders>
              <w:bottom w:val="single" w:sz="4" w:space="0" w:color="auto"/>
            </w:tcBorders>
          </w:tcPr>
          <w:p w14:paraId="456C5BEE" w14:textId="77777777" w:rsidR="0035712C" w:rsidRPr="00987BD9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</w:p>
          <w:p w14:paraId="4C4D6A60" w14:textId="3C19D0CF" w:rsidR="0035712C" w:rsidRPr="00987BD9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5712C" w:rsidRPr="00987BD9" w14:paraId="166E7B56" w14:textId="77777777" w:rsidTr="619B6D41">
        <w:trPr>
          <w:trHeight w:val="510"/>
        </w:trPr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71E5" w14:textId="0A76D00E" w:rsidR="00180FAD" w:rsidRPr="00987BD9" w:rsidRDefault="00180FAD" w:rsidP="00907159">
            <w:pPr>
              <w:pStyle w:val="Odstavekseznama"/>
              <w:numPr>
                <w:ilvl w:val="0"/>
                <w:numId w:val="33"/>
              </w:numPr>
              <w:ind w:left="357" w:hanging="357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t xml:space="preserve">Glasman-Deal, H.. (2010). </w:t>
            </w:r>
            <w:r w:rsidRPr="00987BD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fr-FR"/>
              </w:rPr>
              <w:t xml:space="preserve">Science Research Writing For Non-native Speakers Of English. 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t>Imperial College Press.</w:t>
            </w:r>
          </w:p>
          <w:p w14:paraId="49EAF482" w14:textId="58834265" w:rsidR="00180FAD" w:rsidRPr="00987BD9" w:rsidRDefault="00180FAD" w:rsidP="00907159">
            <w:pPr>
              <w:pStyle w:val="Odstavekseznama"/>
              <w:numPr>
                <w:ilvl w:val="0"/>
                <w:numId w:val="33"/>
              </w:numPr>
              <w:ind w:left="357" w:hanging="357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t xml:space="preserve">Gilpin, A. A. &amp; Patchet-Golubev, P. (2000). </w:t>
            </w:r>
            <w:r w:rsidRPr="00987BD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fr-FR"/>
              </w:rPr>
              <w:t xml:space="preserve">A Guide to Writing in the Sciences. 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t>University of Toronto Press.</w:t>
            </w:r>
          </w:p>
          <w:p w14:paraId="184E7F18" w14:textId="27068E69" w:rsidR="0035712C" w:rsidRPr="00987BD9" w:rsidRDefault="00180FAD" w:rsidP="00987BD9">
            <w:pPr>
              <w:pStyle w:val="Odstavekseznama"/>
              <w:numPr>
                <w:ilvl w:val="0"/>
                <w:numId w:val="33"/>
              </w:numPr>
              <w:ind w:left="357" w:hanging="357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lastRenderedPageBreak/>
              <w:t xml:space="preserve">Mligo, E. S.. (2016). </w:t>
            </w:r>
            <w:r w:rsidRPr="00987BD9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  <w:lang w:val="fr-FR"/>
              </w:rPr>
              <w:t xml:space="preserve">Introduction to Research Methods and Report Writing : A Practical Guide for Students and Researchers in Social Sciences and the Humanities. 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fr-FR"/>
              </w:rPr>
              <w:t>Resource Publications.</w:t>
            </w:r>
          </w:p>
        </w:tc>
      </w:tr>
      <w:tr w:rsidR="0035712C" w:rsidRPr="00987BD9" w14:paraId="17101D27" w14:textId="77777777" w:rsidTr="619B6D41">
        <w:trPr>
          <w:trHeight w:val="73"/>
        </w:trPr>
        <w:tc>
          <w:tcPr>
            <w:tcW w:w="471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168028" w14:textId="77777777" w:rsidR="00B27E5F" w:rsidRDefault="00B27E5F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37EC76C" w14:textId="3BE966B8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B3454C" w14:textId="77777777" w:rsidR="00B27E5F" w:rsidRDefault="00B27E5F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1F3F523" w14:textId="6E3F33CE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1A3697" w:rsidRPr="00987BD9" w14:paraId="572FDB32" w14:textId="77777777" w:rsidTr="619B6D41">
        <w:trPr>
          <w:trHeight w:val="1589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641BF" w14:textId="77777777" w:rsidR="00754D27" w:rsidRPr="00987BD9" w:rsidRDefault="001A3697" w:rsidP="00124F34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Cilj predmeta</w:t>
            </w:r>
            <w:r w:rsidR="00754D27" w:rsidRPr="00987BD9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1C2E71BD" w14:textId="5C4BEB43" w:rsidR="00CA654D" w:rsidRPr="00987BD9" w:rsidRDefault="00754D27" w:rsidP="00124F3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Pridobiti, izboljšati in poglobiti znanje iz področja raziskovalnega dela in procesa raziskovanja</w:t>
            </w:r>
            <w:r w:rsidR="00987BD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FA79875" w14:textId="678D4C78" w:rsidR="00CA654D" w:rsidRPr="00987BD9" w:rsidRDefault="00CA654D" w:rsidP="00124F3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 xml:space="preserve">Pridobiti nova znanja, spretnosti in veščine na področju načrtovanja raziskav </w:t>
            </w:r>
            <w:r w:rsidR="00987BD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F8355A" w14:textId="32BB7D59" w:rsidR="00CA654D" w:rsidRPr="00987BD9" w:rsidRDefault="00CA654D" w:rsidP="00124F3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Poglobiti znanja iz področja raziskovalnih metod</w:t>
            </w:r>
            <w:r w:rsidR="00987BD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977B867" w14:textId="614556FD" w:rsidR="00771F5F" w:rsidRPr="00987BD9" w:rsidRDefault="00CA654D" w:rsidP="00124F3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Pridobiti nova znanja, spretnosti in veščine na področju kritične evalvacije raziskav, tudi sposobnost razločevanja med znanstveno podprtimi raziskavami in  t.i. lažnimi novicami</w:t>
            </w:r>
            <w:r w:rsidR="00987BD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0D9A4A5" w14:textId="77777777" w:rsidR="00987BD9" w:rsidRDefault="00987BD9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</w:p>
          <w:p w14:paraId="3BB94D92" w14:textId="3C270AE4" w:rsidR="00771F5F" w:rsidRPr="00987BD9" w:rsidRDefault="00771F5F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Kompetence, ki jih študentke/študenti osvojijo:</w:t>
            </w:r>
          </w:p>
          <w:p w14:paraId="4B3A9115" w14:textId="641FC006" w:rsidR="00771F5F" w:rsidRPr="00987BD9" w:rsidRDefault="00771F5F" w:rsidP="00124F3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zna pojasniti in razume razliko med raziskovalnimi metodami in metodlogijami ter ustrezno znanje uporabiti pri svojem raziskovalnem delu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45B1B4A8" w14:textId="31169AEB" w:rsidR="00771F5F" w:rsidRPr="00987BD9" w:rsidRDefault="00771F5F" w:rsidP="00124F3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Študent/ka  </w:t>
            </w:r>
            <w:r w:rsidR="00726D9D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je sposob</w:t>
            </w:r>
            <w:r w:rsidR="000D76CA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na</w:t>
            </w:r>
            <w:r w:rsidR="00726D9D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identificirati raziskovalni izziv, definirati raziskovalne cilje in namen raziskave ter oblikovati raziskovalna vprašanja in hipoteze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00D63E6C" w14:textId="4B42030F" w:rsidR="000D76CA" w:rsidRPr="00987BD9" w:rsidRDefault="000D76CA" w:rsidP="00124F3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zna uporabiti ustrezne raziskovalne metode pri svojem raziskovalnem delu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5EA933AA" w14:textId="3E7C408C" w:rsidR="000D76CA" w:rsidRPr="00987BD9" w:rsidRDefault="000D76CA" w:rsidP="00124F3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zna uporabiti različne podatkovne baze in zna ustrezno pridobivati podatke za svoje raziskovalno delo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582EF3EA" w14:textId="243E27C5" w:rsidR="000D76CA" w:rsidRPr="00987BD9" w:rsidRDefault="000D76CA" w:rsidP="00124F3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/ka je sposobna razpoznati ključne elemente „lažnih novic” in je sposobna opraviti kritično presojo „lažnih novic” v primerjavi z znanstvenimi izsledki in dognanj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A3697" w:rsidRPr="00987BD9" w:rsidRDefault="001A3697" w:rsidP="00124F34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1CE4" w14:textId="10D87A28" w:rsidR="000D76CA" w:rsidRPr="00987BD9" w:rsidRDefault="000D76CA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• Acquire, improve and deepen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owledge in the field of research work and research process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07F01326" w14:textId="5BD2FE3C" w:rsidR="000D76CA" w:rsidRPr="00987BD9" w:rsidRDefault="000D76CA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• Acquire new knowledge, skills and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apabilities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in the field of research planning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201B54C0" w14:textId="48703C5B" w:rsidR="000D76CA" w:rsidRPr="00987BD9" w:rsidRDefault="000D76CA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• To deepen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owledge in the field of research methods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538F0937" w14:textId="14C852DE" w:rsidR="000D76CA" w:rsidRPr="00987BD9" w:rsidRDefault="000D76CA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• Acquire new knowledge, skills and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apabilities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in the field of critical evaluation of research, including the ability to distinguish between scientifically supported research and f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ke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news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</w:t>
            </w:r>
          </w:p>
          <w:p w14:paraId="6AB0237D" w14:textId="77777777" w:rsidR="002B01E8" w:rsidRPr="00987BD9" w:rsidRDefault="002B01E8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</w:p>
          <w:p w14:paraId="7E555FEA" w14:textId="40D39A6F" w:rsidR="000D76CA" w:rsidRPr="00987BD9" w:rsidRDefault="000D76CA" w:rsidP="00124F34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ompetences acquired by students:</w:t>
            </w:r>
          </w:p>
          <w:p w14:paraId="2C4D9E2D" w14:textId="6328D03A" w:rsidR="000D76CA" w:rsidRPr="00124F34" w:rsidRDefault="000D76CA" w:rsidP="00124F34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student is able to explain and understand the difference between research methods and methodologies and </w:t>
            </w:r>
            <w:r w:rsidR="002B01E8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is able to </w:t>
            </w: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use </w:t>
            </w:r>
            <w:r w:rsidR="002B01E8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</w:t>
            </w: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elevant knowledge in their research work</w:t>
            </w:r>
            <w:r w:rsidR="00987BD9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38B9FC17" w14:textId="79ED529B" w:rsidR="000D76CA" w:rsidRPr="00124F34" w:rsidRDefault="000D76CA" w:rsidP="00124F34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he student is able to identify the research challenge, define the research goals and purpose of the research and formulate research questions and hypotheses</w:t>
            </w:r>
            <w:r w:rsidR="00987BD9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5208CCBB" w14:textId="03C3A1FB" w:rsidR="000D76CA" w:rsidRPr="00124F34" w:rsidRDefault="000D76CA" w:rsidP="00124F34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student knows how to use </w:t>
            </w:r>
            <w:r w:rsidR="002B01E8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</w:t>
            </w: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ppropriate research methods in his / her research work</w:t>
            </w:r>
            <w:r w:rsidR="00987BD9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36A2FBA0" w14:textId="0A65C38B" w:rsidR="000D76CA" w:rsidRPr="00124F34" w:rsidRDefault="000D76CA" w:rsidP="00124F34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he student knows how to use different databases and knows how to properly obtain data for their research work</w:t>
            </w:r>
            <w:r w:rsidR="00987BD9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41C5AAA2" w14:textId="367B800D" w:rsidR="000D76CA" w:rsidRPr="00124F34" w:rsidRDefault="000D76CA" w:rsidP="00124F34">
            <w:pPr>
              <w:pStyle w:val="Odstavekseznama"/>
              <w:numPr>
                <w:ilvl w:val="0"/>
                <w:numId w:val="4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The student is able to recognize the key elements of “fake news” and is able to critically evaluate “fake news” in </w:t>
            </w:r>
            <w:r w:rsidR="002B01E8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a </w:t>
            </w:r>
            <w:r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omparison with scientific findings</w:t>
            </w:r>
            <w:r w:rsidR="002B01E8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and research</w:t>
            </w:r>
            <w:r w:rsidR="00987BD9" w:rsidRPr="00124F34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  <w:tr w:rsidR="001A3697" w:rsidRPr="00987BD9" w14:paraId="2732D8B1" w14:textId="77777777" w:rsidTr="619B6D41">
        <w:trPr>
          <w:trHeight w:val="117"/>
        </w:trPr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1A3697" w:rsidRPr="00987BD9" w14:paraId="355E000C" w14:textId="77777777" w:rsidTr="619B6D41">
        <w:trPr>
          <w:trHeight w:val="694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D7BD7" w14:textId="27B6B89E" w:rsidR="002B01E8" w:rsidRPr="00987BD9" w:rsidRDefault="002B01E8" w:rsidP="001A3697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Študentka/študent bo:</w:t>
            </w:r>
          </w:p>
          <w:p w14:paraId="0DB4EEE2" w14:textId="51CF33EA" w:rsidR="002B01E8" w:rsidRPr="00987BD9" w:rsidRDefault="0030008F" w:rsidP="002B01E8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Uporabil različne kvantitativne in kvalitative metode </w:t>
            </w:r>
            <w:r w:rsidR="002B01E8"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i svojem raziskovalnem delu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3E4C9DD4" w14:textId="150789FA" w:rsidR="00F173D8" w:rsidRPr="00987BD9" w:rsidRDefault="006E65AF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Identificiral</w:t>
            </w:r>
            <w:r w:rsidR="00F173D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iskovalni izziv</w:t>
            </w:r>
            <w:r w:rsidR="0072292D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 o</w:t>
            </w:r>
            <w:r w:rsidR="00F173D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predelil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raziskovalne cilje in namen raziskave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</w:t>
            </w:r>
          </w:p>
          <w:p w14:paraId="5F161539" w14:textId="5D44F9DC" w:rsidR="002B01E8" w:rsidRPr="00987BD9" w:rsidRDefault="00F173D8" w:rsidP="002B01E8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Oblikoval in načrtoval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raziskovalna vprašanja in hipoteze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44C0E20B" w14:textId="3A32560C" w:rsidR="002B01E8" w:rsidRPr="00987BD9" w:rsidRDefault="00F173D8" w:rsidP="002B01E8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Uporabil 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lične podatkovne baze in pridobivati podatke za svoje raziskovalno delo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4301FE80" w14:textId="197620AD" w:rsidR="002B01E8" w:rsidRPr="00987BD9" w:rsidRDefault="006E65AF" w:rsidP="002B01E8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Evalviral in vrednotil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„lažn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e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 novic</w:t>
            </w:r>
            <w:r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e</w:t>
            </w:r>
            <w:r w:rsidR="002B01E8" w:rsidRPr="00987BD9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” v primerjavi z znanstvenimi izsledki in dognanji.</w:t>
            </w:r>
          </w:p>
          <w:p w14:paraId="722D974F" w14:textId="381BDE21" w:rsidR="001A3697" w:rsidRPr="00987BD9" w:rsidRDefault="006E65AF">
            <w:pPr>
              <w:pStyle w:val="Odstavekseznama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porabljal </w:t>
            </w:r>
            <w:r w:rsidR="000961D0" w:rsidRPr="00987BD9">
              <w:rPr>
                <w:rFonts w:asciiTheme="minorHAnsi" w:hAnsiTheme="minorHAnsi" w:cstheme="minorHAnsi"/>
                <w:bCs/>
                <w:sz w:val="20"/>
                <w:szCs w:val="20"/>
              </w:rPr>
              <w:t>različna programska orodja v podatkovnih bazah</w:t>
            </w:r>
            <w:r w:rsidR="00987BD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1A3697" w:rsidRPr="00987BD9" w:rsidRDefault="001A3697" w:rsidP="001A369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1A3697" w:rsidRPr="00987BD9" w:rsidRDefault="001A3697" w:rsidP="001A369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1A3697" w:rsidRPr="00987BD9" w:rsidRDefault="001A3697" w:rsidP="001A369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E524A" w14:textId="77777777" w:rsidR="000961D0" w:rsidRPr="00987BD9" w:rsidRDefault="000961D0" w:rsidP="000961D0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he student will be able to:</w:t>
            </w:r>
          </w:p>
          <w:p w14:paraId="55877EA4" w14:textId="202574AD" w:rsidR="006E65AF" w:rsidRPr="00987BD9" w:rsidRDefault="006E65AF" w:rsidP="00987BD9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Use various quantitative and qualitative methods in his/her research work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6CA5A63" w14:textId="27E4282D" w:rsidR="006E65AF" w:rsidRDefault="00AC0F14" w:rsidP="00987BD9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Identify</w:t>
            </w:r>
            <w:r w:rsidR="006E65AF"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a research challenge</w:t>
            </w:r>
            <w:r w:rsidR="0072292D"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, d</w:t>
            </w:r>
            <w:r w:rsidR="006E65AF"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efine the research objectives and purpose of the research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5BFA5A9C" w14:textId="0E930A5E" w:rsidR="006E65AF" w:rsidRDefault="006E65AF" w:rsidP="006E65A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esign and plan research questions and hypotheses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2E72F9ED" w14:textId="57E721E6" w:rsidR="006E65AF" w:rsidRDefault="006E65AF" w:rsidP="006E65A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Use various databases and retrieve data for their research work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6A60128" w14:textId="0F5478B4" w:rsidR="006E65AF" w:rsidRDefault="006E65AF" w:rsidP="006E65A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Evaluate “fake news” in comparison with scientific findings and findings.</w:t>
            </w:r>
          </w:p>
          <w:p w14:paraId="5EF0158C" w14:textId="7F3E0F69" w:rsidR="001A3697" w:rsidRPr="00987BD9" w:rsidRDefault="006E65AF" w:rsidP="00987BD9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Use various software tools </w:t>
            </w:r>
            <w:r w:rsidR="00AC0F14"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for</w:t>
            </w:r>
            <w:r w:rsidRP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databases</w:t>
            </w:r>
            <w:r w:rsidR="00987BD9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</w:tc>
      </w:tr>
      <w:tr w:rsidR="001A3697" w:rsidRPr="00987BD9" w14:paraId="28C61BBA" w14:textId="77777777" w:rsidTr="619B6D41">
        <w:tc>
          <w:tcPr>
            <w:tcW w:w="4728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1A3697" w:rsidRPr="00987BD9" w14:paraId="4C66F302" w14:textId="77777777" w:rsidTr="619B6D41">
        <w:trPr>
          <w:trHeight w:val="20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1741" w14:textId="6DEF59A1" w:rsidR="000961D0" w:rsidRPr="00987BD9" w:rsidRDefault="000961D0" w:rsidP="000961D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avanja: Prednost bomo dali inovativnim načinom učenja in poučevanja ter novim didaktičnim pristopom. Predavanja bodo temeljila na t.i. sodelovalnem učenju, saj bi radi v okviru predmeta dosegli najvišjo kognitivno raven razumevanja (načrtovanje, kreiranje, inoviranje).</w:t>
            </w:r>
          </w:p>
          <w:p w14:paraId="2A339AFB" w14:textId="3419FB5C" w:rsidR="001A3697" w:rsidRPr="00987BD9" w:rsidRDefault="000961D0" w:rsidP="000961D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t xml:space="preserve">Vaje: vaje bodo temeljile na skupinskem in individualnem delu. Študenti se bodo naučili uporabe različnih programskih orodij.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30D1F" w14:textId="7D9D9BCA" w:rsidR="000961D0" w:rsidRPr="00987BD9" w:rsidRDefault="000961D0" w:rsidP="000961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t>Lectures: We will give a priority to innovative ways of learning and teaching and new didactic approaches. Lectures will be based on so called: collaborative learning, as we would like to achieve the highest cognitive level of understanding (planning, creation, innovation) within the subject.</w:t>
            </w:r>
          </w:p>
          <w:p w14:paraId="16E78F08" w14:textId="426374C1" w:rsidR="001A3697" w:rsidRPr="00987BD9" w:rsidRDefault="000961D0" w:rsidP="000961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87BD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Exercises: Exercises will be based on group and individual work. Students will learn to use a variety of software tools.</w:t>
            </w:r>
          </w:p>
        </w:tc>
      </w:tr>
    </w:tbl>
    <w:p w14:paraId="2108C90C" w14:textId="3D7637F8" w:rsidR="00987BD9" w:rsidRDefault="00987BD9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1560"/>
        <w:gridCol w:w="4115"/>
      </w:tblGrid>
      <w:tr w:rsidR="001A3697" w:rsidRPr="00987BD9" w14:paraId="0566443A" w14:textId="77777777" w:rsidTr="00987BD9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2532A" w14:textId="77777777" w:rsidR="00987BD9" w:rsidRDefault="00987BD9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63442A29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D2FDC" w14:textId="52781C70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E1ED97" w14:textId="77777777" w:rsidR="00987BD9" w:rsidRDefault="00987BD9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5F0D5E27" w:rsidR="001A3697" w:rsidRPr="00987BD9" w:rsidRDefault="001A3697" w:rsidP="001A369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124F34" w:rsidRPr="00124F34" w14:paraId="52B92BAD" w14:textId="77777777" w:rsidTr="00987BD9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12B9F" w14:textId="38D83E09" w:rsidR="000B2765" w:rsidRPr="00124F34" w:rsidRDefault="000B2765" w:rsidP="000961D0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Sprotne naloge</w:t>
            </w:r>
            <w:r w:rsidR="00987BD9"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  <w:p w14:paraId="103055D9" w14:textId="6D820691" w:rsidR="00766F92" w:rsidRPr="00124F34" w:rsidRDefault="00766F92" w:rsidP="000961D0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Raziskovalna naloga</w:t>
            </w:r>
            <w:r w:rsidR="00987BD9"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  <w:p w14:paraId="73D37E4C" w14:textId="44E1FE98" w:rsidR="00C6333E" w:rsidRPr="00124F34" w:rsidRDefault="00C6333E" w:rsidP="00D23FE2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Pisni izpit</w:t>
            </w:r>
            <w:r w:rsidR="00987BD9"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3C12" w14:textId="6162849E" w:rsidR="000B2765" w:rsidRPr="00124F34" w:rsidRDefault="000B2765" w:rsidP="000B2765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0 %</w:t>
            </w:r>
          </w:p>
          <w:p w14:paraId="5E9DD012" w14:textId="7DC39630" w:rsidR="00766F92" w:rsidRPr="00124F34" w:rsidRDefault="000B2765" w:rsidP="000B2765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4</w:t>
            </w:r>
            <w:r w:rsidR="00766F92"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 %</w:t>
            </w:r>
          </w:p>
          <w:p w14:paraId="6252E3BC" w14:textId="28103DA9" w:rsidR="00C6333E" w:rsidRPr="00124F34" w:rsidRDefault="00141195" w:rsidP="001A3697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5</w:t>
            </w:r>
            <w:r w:rsidR="00C6333E" w:rsidRPr="00124F34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 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FCD2" w14:textId="77C4ECEC" w:rsidR="000B2765" w:rsidRPr="00124F34" w:rsidRDefault="000B2765" w:rsidP="00002EDA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Course work</w:t>
            </w:r>
            <w:r w:rsidR="00987BD9"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4D2AF082" w14:textId="1579ABEA" w:rsidR="00766F92" w:rsidRPr="00124F34" w:rsidRDefault="00766F92" w:rsidP="00002EDA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Research paper</w:t>
            </w:r>
            <w:r w:rsidR="00987BD9"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20F78515" w14:textId="711EC7C0" w:rsidR="005668E8" w:rsidRPr="00124F34" w:rsidRDefault="00141195" w:rsidP="00002EDA">
            <w:pPr>
              <w:spacing w:after="0"/>
              <w:ind w:right="113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Written exam</w:t>
            </w:r>
            <w:r w:rsidR="00987BD9" w:rsidRPr="00124F3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12F2559C" w14:textId="7576FD17" w:rsidR="00DD14ED" w:rsidRPr="00987BD9" w:rsidRDefault="00DD14ED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35712C" w:rsidRPr="00987BD9" w14:paraId="0D823691" w14:textId="77777777" w:rsidTr="00DD14ED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14E7E79" w:rsidR="0035712C" w:rsidRPr="00987BD9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987BD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124F34" w:rsidRPr="00124F34" w14:paraId="11013034" w14:textId="77777777" w:rsidTr="00DD14ED">
        <w:trPr>
          <w:trHeight w:val="20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6776F" w14:textId="1861901F" w:rsidR="00766F92" w:rsidRPr="00124F34" w:rsidRDefault="00766F92" w:rsidP="00124F34">
            <w:pPr>
              <w:shd w:val="clear" w:color="auto" w:fill="FFFFFF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</w:pPr>
            <w:bookmarkStart w:id="0" w:name="rec1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1</w:t>
            </w:r>
            <w:r w:rsidRPr="00124F34">
              <w:rPr>
                <w:rFonts w:asciiTheme="minorHAnsi" w:hAnsiTheme="minorHAnsi" w:cstheme="minorHAnsi"/>
                <w:b/>
                <w:bCs/>
                <w:color w:val="000000" w:themeColor="text1"/>
                <w:spacing w:val="-4"/>
                <w:sz w:val="20"/>
                <w:szCs w:val="20"/>
              </w:rPr>
              <w:t>. </w:t>
            </w:r>
            <w:bookmarkEnd w:id="0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ŠEBO, Juraj, GROF, Marek, KOVAČIČ LUKMAN, Rebeka, PALČIČ, Iztok, ŠEBOVÁ, Miriam. Perceptions of barriers to the implementation of circular economy initiatives in Central European manufacturing companies : evidence from selected European transitional economies. </w:t>
            </w:r>
            <w:r w:rsidRPr="00124F34">
              <w:rPr>
                <w:rFonts w:asciiTheme="minorHAnsi" w:hAnsiTheme="minorHAnsi" w:cstheme="minorHAnsi"/>
                <w:i/>
                <w:iCs/>
                <w:color w:val="000000" w:themeColor="text1"/>
                <w:spacing w:val="-4"/>
                <w:sz w:val="20"/>
                <w:szCs w:val="20"/>
              </w:rPr>
              <w:t>International Journal of Industrial Engineering and Management</w:t>
            </w: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1. aug. 2025, 18 str. ISSN 2683-345X. </w:t>
            </w:r>
            <w:hyperlink r:id="rId11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https://ijiemjournal.uns.ac.rs/index.php/ijiem/article/view/1506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, DOI: </w:t>
            </w:r>
            <w:hyperlink r:id="rId12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0.24867/IJIEM-387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COBISS.SI-ID </w:t>
            </w:r>
            <w:hyperlink r:id="rId13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246079747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]</w:t>
            </w:r>
            <w:r w:rsidR="00124F34"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</w:t>
            </w:r>
          </w:p>
          <w:p w14:paraId="60F09BBD" w14:textId="7A8AFC99" w:rsidR="00766F92" w:rsidRPr="00124F34" w:rsidRDefault="00766F92" w:rsidP="00124F34">
            <w:pPr>
              <w:shd w:val="clear" w:color="auto" w:fill="FFFFFF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</w:pPr>
            <w:bookmarkStart w:id="1" w:name="rec2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2</w:t>
            </w:r>
            <w:r w:rsidRPr="00124F34">
              <w:rPr>
                <w:rFonts w:asciiTheme="minorHAnsi" w:hAnsiTheme="minorHAnsi" w:cstheme="minorHAnsi"/>
                <w:b/>
                <w:bCs/>
                <w:color w:val="000000" w:themeColor="text1"/>
                <w:spacing w:val="-4"/>
                <w:sz w:val="20"/>
                <w:szCs w:val="20"/>
              </w:rPr>
              <w:t>. </w:t>
            </w:r>
            <w:bookmarkEnd w:id="1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GUMZEJ, Roman, KRAMBERGER, Tomaž, BRGLEZ, Kristijan, KOVAČIČ LUKMAN, Rebeka. Knowledge-based engineering in strategic logistics planning. </w:t>
            </w:r>
            <w:r w:rsidRPr="00124F34">
              <w:rPr>
                <w:rFonts w:asciiTheme="minorHAnsi" w:hAnsiTheme="minorHAnsi" w:cstheme="minorHAnsi"/>
                <w:i/>
                <w:iCs/>
                <w:color w:val="000000" w:themeColor="text1"/>
                <w:spacing w:val="-4"/>
                <w:sz w:val="20"/>
                <w:szCs w:val="20"/>
              </w:rPr>
              <w:t>Sustainability</w:t>
            </w: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Jun. 2025, vol. 17, issue 15, [article no.] 6820, str. 1-16, ilustr. ISSN 2071-1050. </w:t>
            </w:r>
            <w:hyperlink r:id="rId14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https://www.mdpi.com/2071-1050/17/15/6820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COBISS.SI-ID </w:t>
            </w:r>
            <w:hyperlink r:id="rId15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244536067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]</w:t>
            </w:r>
            <w:r w:rsidR="00124F34"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</w:t>
            </w:r>
          </w:p>
          <w:p w14:paraId="09938744" w14:textId="5554B068" w:rsidR="00766F92" w:rsidRPr="00124F34" w:rsidRDefault="00766F92" w:rsidP="00124F34">
            <w:pPr>
              <w:shd w:val="clear" w:color="auto" w:fill="FFFFFF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</w:pPr>
            <w:bookmarkStart w:id="2" w:name="rec3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3</w:t>
            </w:r>
            <w:r w:rsidRPr="00124F34">
              <w:rPr>
                <w:rFonts w:asciiTheme="minorHAnsi" w:hAnsiTheme="minorHAnsi" w:cstheme="minorHAnsi"/>
                <w:b/>
                <w:bCs/>
                <w:color w:val="000000" w:themeColor="text1"/>
                <w:spacing w:val="-4"/>
                <w:sz w:val="20"/>
                <w:szCs w:val="20"/>
              </w:rPr>
              <w:t>. </w:t>
            </w:r>
            <w:bookmarkEnd w:id="2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BRGLEZ, Kristijan, PERC, Matjaž, KOVAČIČ LUKMAN, Rebeka. A conceptual model for a circular city : a case study of Maribor, Slovenia. </w:t>
            </w:r>
            <w:r w:rsidRPr="00124F34">
              <w:rPr>
                <w:rFonts w:asciiTheme="minorHAnsi" w:hAnsiTheme="minorHAnsi" w:cstheme="minorHAnsi"/>
                <w:i/>
                <w:iCs/>
                <w:color w:val="000000" w:themeColor="text1"/>
                <w:spacing w:val="-4"/>
                <w:sz w:val="20"/>
                <w:szCs w:val="20"/>
              </w:rPr>
              <w:t>Clean technologies and environmental policy</w:t>
            </w: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2024, vol. 26, iss. 1, str. 45-65. ISSN 1618-954X. DOI: </w:t>
            </w:r>
            <w:hyperlink r:id="rId16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10.1007/s10098-023-02579-z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, DOI: </w:t>
            </w:r>
            <w:hyperlink r:id="rId17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20.500.12556/DKUM-87846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COBISS.SI-ID </w:t>
            </w:r>
            <w:hyperlink r:id="rId18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162551299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]</w:t>
            </w:r>
            <w:r w:rsidR="00124F34"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</w:t>
            </w:r>
          </w:p>
          <w:p w14:paraId="0A8A616D" w14:textId="77777777" w:rsidR="00124F34" w:rsidRPr="00124F34" w:rsidRDefault="00766F92" w:rsidP="00124F34">
            <w:pPr>
              <w:shd w:val="clear" w:color="auto" w:fill="FFFFFF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</w:pPr>
            <w:bookmarkStart w:id="3" w:name="rec4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4</w:t>
            </w:r>
            <w:r w:rsidRPr="00124F34">
              <w:rPr>
                <w:rFonts w:asciiTheme="minorHAnsi" w:hAnsiTheme="minorHAnsi" w:cstheme="minorHAnsi"/>
                <w:b/>
                <w:bCs/>
                <w:color w:val="000000" w:themeColor="text1"/>
                <w:spacing w:val="-4"/>
                <w:sz w:val="20"/>
                <w:szCs w:val="20"/>
              </w:rPr>
              <w:t>. </w:t>
            </w:r>
            <w:bookmarkEnd w:id="3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BRGLEZ, Kristijan, ČUČEK, Mateja, KOBER, Andjelko Andy, KOVAČIČ LUKMAN, Rebeka. Barriers and influencing factors in the implementation of circular economy in Slovenian road transport. </w:t>
            </w:r>
            <w:r w:rsidRPr="00124F34">
              <w:rPr>
                <w:rFonts w:asciiTheme="minorHAnsi" w:hAnsiTheme="minorHAnsi" w:cstheme="minorHAnsi"/>
                <w:i/>
                <w:iCs/>
                <w:color w:val="000000" w:themeColor="text1"/>
                <w:spacing w:val="-4"/>
                <w:sz w:val="20"/>
                <w:szCs w:val="20"/>
              </w:rPr>
              <w:t>Clean technologies and environmental policy</w:t>
            </w: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Online ed.]. 2024, str. [1-21], ilustr. ISSN 1618-9558. </w:t>
            </w:r>
            <w:hyperlink r:id="rId19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https://link.springer.com/article/10.1007/s10098-024-03062-z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, DOI: </w:t>
            </w:r>
            <w:hyperlink r:id="rId20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10.1007/s10098-024-03062-z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COBISS.SI-ID </w:t>
            </w:r>
            <w:hyperlink r:id="rId21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216391171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]</w:t>
            </w:r>
            <w:bookmarkStart w:id="4" w:name="rec5"/>
            <w:r w:rsidR="00124F34"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</w:t>
            </w:r>
          </w:p>
          <w:p w14:paraId="41AC7B40" w14:textId="1022452E" w:rsidR="0035712C" w:rsidRPr="00124F34" w:rsidRDefault="00766F92" w:rsidP="00124F34">
            <w:pPr>
              <w:shd w:val="clear" w:color="auto" w:fill="FFFFFF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</w:pP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5</w:t>
            </w:r>
            <w:r w:rsidRPr="00124F34">
              <w:rPr>
                <w:rFonts w:asciiTheme="minorHAnsi" w:hAnsiTheme="minorHAnsi" w:cstheme="minorHAnsi"/>
                <w:b/>
                <w:bCs/>
                <w:color w:val="000000" w:themeColor="text1"/>
                <w:spacing w:val="-4"/>
                <w:sz w:val="20"/>
                <w:szCs w:val="20"/>
              </w:rPr>
              <w:t>. </w:t>
            </w:r>
            <w:bookmarkEnd w:id="4"/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BRGLEZ, Kristijan, ČUČEK, Lidija, KRAJNC, Damjan, KOVAČIČ LUKMAN, Rebeka. Assessing the environmental impact of plastic flows in urban areas : a life cycle assessment and scenario analysis study. </w:t>
            </w:r>
            <w:r w:rsidRPr="00124F34">
              <w:rPr>
                <w:rFonts w:asciiTheme="minorHAnsi" w:hAnsiTheme="minorHAnsi" w:cstheme="minorHAnsi"/>
                <w:i/>
                <w:iCs/>
                <w:color w:val="000000" w:themeColor="text1"/>
                <w:spacing w:val="-4"/>
                <w:sz w:val="20"/>
                <w:szCs w:val="20"/>
              </w:rPr>
              <w:t>Journal of cleaner production</w:t>
            </w:r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Print ed.]. 2024, vol. 449, [article no.] 141761, 10 str., ilustr. ISSN 0959-6526. DOI: </w:t>
            </w:r>
            <w:hyperlink r:id="rId22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10.1016/j.jclepro.2024.141761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 [COBISS.SI-ID </w:t>
            </w:r>
            <w:hyperlink r:id="rId23" w:tgtFrame="_blank" w:history="1">
              <w:r w:rsidRPr="00124F34">
                <w:rPr>
                  <w:rStyle w:val="Hiperpovezava"/>
                  <w:rFonts w:asciiTheme="minorHAnsi" w:hAnsiTheme="minorHAnsi" w:cstheme="minorHAnsi"/>
                  <w:color w:val="000000" w:themeColor="text1"/>
                  <w:spacing w:val="-4"/>
                  <w:sz w:val="20"/>
                  <w:szCs w:val="20"/>
                </w:rPr>
                <w:t>190120195</w:t>
              </w:r>
            </w:hyperlink>
            <w:r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]</w:t>
            </w:r>
            <w:r w:rsidR="00124F34" w:rsidRPr="00124F34">
              <w:rPr>
                <w:rFonts w:asciiTheme="minorHAnsi" w:hAnsiTheme="minorHAnsi" w:cstheme="minorHAnsi"/>
                <w:color w:val="000000" w:themeColor="text1"/>
                <w:spacing w:val="-4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987BD9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987BD9" w:rsidSect="00276596">
      <w:footerReference w:type="default" r:id="rId2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DC365" w14:textId="77777777" w:rsidR="005E13FD" w:rsidRDefault="005E13FD" w:rsidP="00703ADE">
      <w:pPr>
        <w:spacing w:after="0"/>
      </w:pPr>
      <w:r>
        <w:separator/>
      </w:r>
    </w:p>
  </w:endnote>
  <w:endnote w:type="continuationSeparator" w:id="0">
    <w:p w14:paraId="3314C123" w14:textId="77777777" w:rsidR="005E13FD" w:rsidRDefault="005E13FD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093BA2B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C73A9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C73A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5E45C" w14:textId="77777777" w:rsidR="005E13FD" w:rsidRDefault="005E13FD" w:rsidP="00703ADE">
      <w:pPr>
        <w:spacing w:after="0"/>
      </w:pPr>
      <w:r>
        <w:separator/>
      </w:r>
    </w:p>
  </w:footnote>
  <w:footnote w:type="continuationSeparator" w:id="0">
    <w:p w14:paraId="50419882" w14:textId="77777777" w:rsidR="005E13FD" w:rsidRDefault="005E13FD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233"/>
    <w:multiLevelType w:val="hybridMultilevel"/>
    <w:tmpl w:val="C88AFA2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22D6B5D"/>
    <w:multiLevelType w:val="hybridMultilevel"/>
    <w:tmpl w:val="42EE18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B745A"/>
    <w:multiLevelType w:val="hybridMultilevel"/>
    <w:tmpl w:val="575841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145815"/>
    <w:multiLevelType w:val="hybridMultilevel"/>
    <w:tmpl w:val="B7F8482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8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0B191D"/>
    <w:multiLevelType w:val="hybridMultilevel"/>
    <w:tmpl w:val="4EAEE7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0B4EB3"/>
    <w:multiLevelType w:val="hybridMultilevel"/>
    <w:tmpl w:val="9EA46E12"/>
    <w:lvl w:ilvl="0" w:tplc="6DC23E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2E5748"/>
    <w:multiLevelType w:val="hybridMultilevel"/>
    <w:tmpl w:val="5222782E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5C6F15"/>
    <w:multiLevelType w:val="hybridMultilevel"/>
    <w:tmpl w:val="D1F0954A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0F20F6"/>
    <w:multiLevelType w:val="hybridMultilevel"/>
    <w:tmpl w:val="FBCE9F1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52C28F7"/>
    <w:multiLevelType w:val="hybridMultilevel"/>
    <w:tmpl w:val="3BE644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F0803"/>
    <w:multiLevelType w:val="hybridMultilevel"/>
    <w:tmpl w:val="29B428C6"/>
    <w:lvl w:ilvl="0" w:tplc="4B0EC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2C45D1"/>
    <w:multiLevelType w:val="hybridMultilevel"/>
    <w:tmpl w:val="75B2877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A0F0B"/>
    <w:multiLevelType w:val="hybridMultilevel"/>
    <w:tmpl w:val="E81630B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6643FC"/>
    <w:multiLevelType w:val="hybridMultilevel"/>
    <w:tmpl w:val="B1F6D7E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AC6622"/>
    <w:multiLevelType w:val="hybridMultilevel"/>
    <w:tmpl w:val="2B48E07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7455D7"/>
    <w:multiLevelType w:val="hybridMultilevel"/>
    <w:tmpl w:val="C4103C9E"/>
    <w:lvl w:ilvl="0" w:tplc="F1F86C4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677BA1"/>
    <w:multiLevelType w:val="hybridMultilevel"/>
    <w:tmpl w:val="35F420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E52A53"/>
    <w:multiLevelType w:val="hybridMultilevel"/>
    <w:tmpl w:val="5F90ABA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902D7EE">
      <w:start w:val="18"/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F0514A"/>
    <w:multiLevelType w:val="hybridMultilevel"/>
    <w:tmpl w:val="80E078E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EF06466"/>
    <w:multiLevelType w:val="hybridMultilevel"/>
    <w:tmpl w:val="371A42C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B39D0"/>
    <w:multiLevelType w:val="hybridMultilevel"/>
    <w:tmpl w:val="5176988C"/>
    <w:lvl w:ilvl="0" w:tplc="9B98B2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8" w15:restartNumberingAfterBreak="0">
    <w:nsid w:val="70E9612A"/>
    <w:multiLevelType w:val="hybridMultilevel"/>
    <w:tmpl w:val="6AC22C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3F7B46"/>
    <w:multiLevelType w:val="hybridMultilevel"/>
    <w:tmpl w:val="E70AF7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4EE0D32"/>
    <w:multiLevelType w:val="hybridMultilevel"/>
    <w:tmpl w:val="6DACF0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775D3B"/>
    <w:multiLevelType w:val="hybridMultilevel"/>
    <w:tmpl w:val="57BE868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7"/>
  </w:num>
  <w:num w:numId="3">
    <w:abstractNumId w:val="41"/>
  </w:num>
  <w:num w:numId="4">
    <w:abstractNumId w:val="27"/>
  </w:num>
  <w:num w:numId="5">
    <w:abstractNumId w:val="20"/>
  </w:num>
  <w:num w:numId="6">
    <w:abstractNumId w:val="42"/>
  </w:num>
  <w:num w:numId="7">
    <w:abstractNumId w:val="26"/>
  </w:num>
  <w:num w:numId="8">
    <w:abstractNumId w:val="23"/>
  </w:num>
  <w:num w:numId="9">
    <w:abstractNumId w:val="8"/>
  </w:num>
  <w:num w:numId="10">
    <w:abstractNumId w:val="9"/>
  </w:num>
  <w:num w:numId="11">
    <w:abstractNumId w:val="16"/>
  </w:num>
  <w:num w:numId="12">
    <w:abstractNumId w:val="18"/>
  </w:num>
  <w:num w:numId="13">
    <w:abstractNumId w:val="33"/>
  </w:num>
  <w:num w:numId="14">
    <w:abstractNumId w:val="14"/>
  </w:num>
  <w:num w:numId="15">
    <w:abstractNumId w:val="7"/>
  </w:num>
  <w:num w:numId="16">
    <w:abstractNumId w:val="2"/>
  </w:num>
  <w:num w:numId="17">
    <w:abstractNumId w:val="1"/>
  </w:num>
  <w:num w:numId="18">
    <w:abstractNumId w:val="25"/>
  </w:num>
  <w:num w:numId="19">
    <w:abstractNumId w:val="38"/>
  </w:num>
  <w:num w:numId="20">
    <w:abstractNumId w:val="29"/>
  </w:num>
  <w:num w:numId="21">
    <w:abstractNumId w:val="22"/>
  </w:num>
  <w:num w:numId="22">
    <w:abstractNumId w:val="11"/>
  </w:num>
  <w:num w:numId="23">
    <w:abstractNumId w:val="39"/>
  </w:num>
  <w:num w:numId="24">
    <w:abstractNumId w:val="24"/>
  </w:num>
  <w:num w:numId="25">
    <w:abstractNumId w:val="30"/>
  </w:num>
  <w:num w:numId="26">
    <w:abstractNumId w:val="6"/>
  </w:num>
  <w:num w:numId="27">
    <w:abstractNumId w:val="4"/>
  </w:num>
  <w:num w:numId="28">
    <w:abstractNumId w:val="19"/>
  </w:num>
  <w:num w:numId="29">
    <w:abstractNumId w:val="35"/>
  </w:num>
  <w:num w:numId="30">
    <w:abstractNumId w:val="36"/>
  </w:num>
  <w:num w:numId="31">
    <w:abstractNumId w:val="28"/>
  </w:num>
  <w:num w:numId="32">
    <w:abstractNumId w:val="5"/>
  </w:num>
  <w:num w:numId="33">
    <w:abstractNumId w:val="40"/>
  </w:num>
  <w:num w:numId="34">
    <w:abstractNumId w:val="17"/>
  </w:num>
  <w:num w:numId="35">
    <w:abstractNumId w:val="0"/>
  </w:num>
  <w:num w:numId="36">
    <w:abstractNumId w:val="13"/>
  </w:num>
  <w:num w:numId="37">
    <w:abstractNumId w:val="31"/>
  </w:num>
  <w:num w:numId="38">
    <w:abstractNumId w:val="10"/>
  </w:num>
  <w:num w:numId="39">
    <w:abstractNumId w:val="12"/>
  </w:num>
  <w:num w:numId="40">
    <w:abstractNumId w:val="43"/>
  </w:num>
  <w:num w:numId="41">
    <w:abstractNumId w:val="21"/>
  </w:num>
  <w:num w:numId="42">
    <w:abstractNumId w:val="15"/>
  </w:num>
  <w:num w:numId="43">
    <w:abstractNumId w:val="32"/>
  </w:num>
  <w:num w:numId="44">
    <w:abstractNumId w:val="3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IwNTY3MzaxtDQ3MzVV0lEKTi0uzszPAykwrgUA8nTjTywAAAA="/>
  </w:docVars>
  <w:rsids>
    <w:rsidRoot w:val="00703ADE"/>
    <w:rsid w:val="00002EDA"/>
    <w:rsid w:val="0002145C"/>
    <w:rsid w:val="00031EB8"/>
    <w:rsid w:val="00033E9A"/>
    <w:rsid w:val="00046B40"/>
    <w:rsid w:val="00053C25"/>
    <w:rsid w:val="00061ED7"/>
    <w:rsid w:val="000625CC"/>
    <w:rsid w:val="00067866"/>
    <w:rsid w:val="000761B7"/>
    <w:rsid w:val="0009073D"/>
    <w:rsid w:val="00092D71"/>
    <w:rsid w:val="000961D0"/>
    <w:rsid w:val="0009636B"/>
    <w:rsid w:val="000A19DD"/>
    <w:rsid w:val="000A588B"/>
    <w:rsid w:val="000B0A40"/>
    <w:rsid w:val="000B2765"/>
    <w:rsid w:val="000B4AA9"/>
    <w:rsid w:val="000B587A"/>
    <w:rsid w:val="000B67E3"/>
    <w:rsid w:val="000B6A23"/>
    <w:rsid w:val="000C2281"/>
    <w:rsid w:val="000C440B"/>
    <w:rsid w:val="000D76CA"/>
    <w:rsid w:val="000E7D4E"/>
    <w:rsid w:val="000F1B74"/>
    <w:rsid w:val="000F40D2"/>
    <w:rsid w:val="000F6746"/>
    <w:rsid w:val="00103E49"/>
    <w:rsid w:val="0010411B"/>
    <w:rsid w:val="001101ED"/>
    <w:rsid w:val="001213B9"/>
    <w:rsid w:val="00124F34"/>
    <w:rsid w:val="00135DE0"/>
    <w:rsid w:val="00141195"/>
    <w:rsid w:val="001577DF"/>
    <w:rsid w:val="00160EFE"/>
    <w:rsid w:val="0016104C"/>
    <w:rsid w:val="001710DF"/>
    <w:rsid w:val="00173115"/>
    <w:rsid w:val="001762E9"/>
    <w:rsid w:val="00180FAD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6F37"/>
    <w:rsid w:val="00217CEC"/>
    <w:rsid w:val="0022024F"/>
    <w:rsid w:val="002235E2"/>
    <w:rsid w:val="00223EAB"/>
    <w:rsid w:val="00250591"/>
    <w:rsid w:val="002526FC"/>
    <w:rsid w:val="00252DF2"/>
    <w:rsid w:val="002548DB"/>
    <w:rsid w:val="002628FA"/>
    <w:rsid w:val="00273DDF"/>
    <w:rsid w:val="00276596"/>
    <w:rsid w:val="0027778B"/>
    <w:rsid w:val="002805E7"/>
    <w:rsid w:val="0028075A"/>
    <w:rsid w:val="00291419"/>
    <w:rsid w:val="00292898"/>
    <w:rsid w:val="002A2660"/>
    <w:rsid w:val="002B01E8"/>
    <w:rsid w:val="002B1109"/>
    <w:rsid w:val="002B19A5"/>
    <w:rsid w:val="002B452B"/>
    <w:rsid w:val="002B668D"/>
    <w:rsid w:val="002C3552"/>
    <w:rsid w:val="002C44F3"/>
    <w:rsid w:val="002C7D0D"/>
    <w:rsid w:val="002F418C"/>
    <w:rsid w:val="002F465F"/>
    <w:rsid w:val="0030008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6F92"/>
    <w:rsid w:val="00377D01"/>
    <w:rsid w:val="00380ADC"/>
    <w:rsid w:val="00384EB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203B7"/>
    <w:rsid w:val="00425A8B"/>
    <w:rsid w:val="00435696"/>
    <w:rsid w:val="00440B5F"/>
    <w:rsid w:val="00451CC8"/>
    <w:rsid w:val="00467C3E"/>
    <w:rsid w:val="00467D47"/>
    <w:rsid w:val="0048408C"/>
    <w:rsid w:val="00490047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4311"/>
    <w:rsid w:val="00525339"/>
    <w:rsid w:val="00525A19"/>
    <w:rsid w:val="00525BD5"/>
    <w:rsid w:val="00525C1D"/>
    <w:rsid w:val="005262B5"/>
    <w:rsid w:val="00561120"/>
    <w:rsid w:val="00563340"/>
    <w:rsid w:val="005668E8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C73A9"/>
    <w:rsid w:val="005D3E13"/>
    <w:rsid w:val="005D7191"/>
    <w:rsid w:val="005E13FD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5AF"/>
    <w:rsid w:val="006E6646"/>
    <w:rsid w:val="006E732F"/>
    <w:rsid w:val="006F2C45"/>
    <w:rsid w:val="006F2D77"/>
    <w:rsid w:val="00701B0E"/>
    <w:rsid w:val="0070250F"/>
    <w:rsid w:val="00703ADE"/>
    <w:rsid w:val="00707193"/>
    <w:rsid w:val="00710511"/>
    <w:rsid w:val="00714E30"/>
    <w:rsid w:val="0072193C"/>
    <w:rsid w:val="0072216D"/>
    <w:rsid w:val="0072292D"/>
    <w:rsid w:val="007264DD"/>
    <w:rsid w:val="00726D9D"/>
    <w:rsid w:val="00740C45"/>
    <w:rsid w:val="00743D06"/>
    <w:rsid w:val="0074545B"/>
    <w:rsid w:val="00754D27"/>
    <w:rsid w:val="00754FB9"/>
    <w:rsid w:val="00766F92"/>
    <w:rsid w:val="0076751A"/>
    <w:rsid w:val="00771F5F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04EB"/>
    <w:rsid w:val="007F2C61"/>
    <w:rsid w:val="00802619"/>
    <w:rsid w:val="0080585E"/>
    <w:rsid w:val="00807932"/>
    <w:rsid w:val="008102C2"/>
    <w:rsid w:val="00811EFC"/>
    <w:rsid w:val="00811FB5"/>
    <w:rsid w:val="008157D7"/>
    <w:rsid w:val="008320B1"/>
    <w:rsid w:val="00834E87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07159"/>
    <w:rsid w:val="00910644"/>
    <w:rsid w:val="00910677"/>
    <w:rsid w:val="00913A49"/>
    <w:rsid w:val="009222E8"/>
    <w:rsid w:val="009322AD"/>
    <w:rsid w:val="00933D74"/>
    <w:rsid w:val="00957F7A"/>
    <w:rsid w:val="00961B35"/>
    <w:rsid w:val="00961C9A"/>
    <w:rsid w:val="0096279B"/>
    <w:rsid w:val="00987BD9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06AE0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C0F1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17F38"/>
    <w:rsid w:val="00B27E5F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497F"/>
    <w:rsid w:val="00C06952"/>
    <w:rsid w:val="00C23384"/>
    <w:rsid w:val="00C26205"/>
    <w:rsid w:val="00C31227"/>
    <w:rsid w:val="00C35629"/>
    <w:rsid w:val="00C37B10"/>
    <w:rsid w:val="00C4086F"/>
    <w:rsid w:val="00C45A61"/>
    <w:rsid w:val="00C544B5"/>
    <w:rsid w:val="00C6333E"/>
    <w:rsid w:val="00C63A16"/>
    <w:rsid w:val="00C65B60"/>
    <w:rsid w:val="00C66975"/>
    <w:rsid w:val="00C72B00"/>
    <w:rsid w:val="00C73CAE"/>
    <w:rsid w:val="00C83735"/>
    <w:rsid w:val="00C92969"/>
    <w:rsid w:val="00C92B19"/>
    <w:rsid w:val="00C96720"/>
    <w:rsid w:val="00CA1FFF"/>
    <w:rsid w:val="00CA654D"/>
    <w:rsid w:val="00CA78F1"/>
    <w:rsid w:val="00CB4FA1"/>
    <w:rsid w:val="00CC2E15"/>
    <w:rsid w:val="00CC7B6E"/>
    <w:rsid w:val="00CC7D6E"/>
    <w:rsid w:val="00CD0DB7"/>
    <w:rsid w:val="00CD3B38"/>
    <w:rsid w:val="00CD40B9"/>
    <w:rsid w:val="00CE0766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22F23"/>
    <w:rsid w:val="00D23FE2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631E"/>
    <w:rsid w:val="00DF79E0"/>
    <w:rsid w:val="00E03C39"/>
    <w:rsid w:val="00E12978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947DD"/>
    <w:rsid w:val="00EB1262"/>
    <w:rsid w:val="00EB3E05"/>
    <w:rsid w:val="00EB3F95"/>
    <w:rsid w:val="00EB6B47"/>
    <w:rsid w:val="00EB6B9C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173D8"/>
    <w:rsid w:val="00F36598"/>
    <w:rsid w:val="00F4075A"/>
    <w:rsid w:val="00F4490D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30D3"/>
    <w:rsid w:val="00FA67EF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2EE7"/>
    <w:rsid w:val="00FF50F2"/>
    <w:rsid w:val="00FF5A25"/>
    <w:rsid w:val="2CB8CACB"/>
    <w:rsid w:val="353179C8"/>
    <w:rsid w:val="4F5F6E4F"/>
    <w:rsid w:val="5401CDD1"/>
    <w:rsid w:val="619B6D41"/>
    <w:rsid w:val="65935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Revizija">
    <w:name w:val="Revision"/>
    <w:hidden/>
    <w:uiPriority w:val="99"/>
    <w:semiHidden/>
    <w:rsid w:val="00B17F38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478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054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00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924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0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8536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43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5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28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6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423089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049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3856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30271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685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us-legacy.cobiss.net/cobiss/si/sl/bib/246079747" TargetMode="External"/><Relationship Id="rId18" Type="http://schemas.openxmlformats.org/officeDocument/2006/relationships/hyperlink" Target="https://plus-legacy.cobiss.net/cobiss/si/sl/bib/162551299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plus-legacy.cobiss.net/cobiss/si/sl/bib/21639117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x.doi.org/0.24867/IJIEM-387" TargetMode="External"/><Relationship Id="rId17" Type="http://schemas.openxmlformats.org/officeDocument/2006/relationships/hyperlink" Target="https://dx.doi.org/20.500.12556/DKUM-87846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x.doi.org/10.1007/s10098-023-02579-z" TargetMode="External"/><Relationship Id="rId20" Type="http://schemas.openxmlformats.org/officeDocument/2006/relationships/hyperlink" Target="https://dx.doi.org/10.1007/s10098-024-03062-z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jiemjournal.uns.ac.rs/index.php/ijiem/article/view/1506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plus-legacy.cobiss.net/cobiss/si/sl/bib/244536067" TargetMode="External"/><Relationship Id="rId23" Type="http://schemas.openxmlformats.org/officeDocument/2006/relationships/hyperlink" Target="https://plus-legacy.cobiss.net/cobiss/si/sl/bib/190120195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link.springer.com/article/10.1007/s10098-024-03062-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dpi.com/2071-1050/17/15/6820" TargetMode="External"/><Relationship Id="rId22" Type="http://schemas.openxmlformats.org/officeDocument/2006/relationships/hyperlink" Target="https://dx.doi.org/10.1016/j.jclepro.2024.141761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1BD147A-249D-45EE-A154-6313DB904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99AF8E-A2AA-42D4-9C25-B29D9C20B9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13AFFB-1F27-4431-A627-6CF06FCCC7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1A687B-81AE-4734-9382-8B5E8233D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556</Words>
  <Characters>8874</Characters>
  <Application>Microsoft Office Word</Application>
  <DocSecurity>0</DocSecurity>
  <Lines>73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4T08:43:00Z</dcterms:created>
  <dcterms:modified xsi:type="dcterms:W3CDTF">2026-03-1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